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89554A">
        <w:rPr>
          <w:rFonts w:ascii="Times New Roman" w:hAnsi="Times New Roman" w:cs="Times New Roman"/>
          <w:b/>
          <w:color w:val="FF0000"/>
          <w:sz w:val="16"/>
          <w:szCs w:val="16"/>
        </w:rPr>
        <w:t>0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D3C5E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89554A"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 w:rsidR="004D3C5E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89554A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4D3C5E" w:rsidRPr="00166FAC" w:rsidRDefault="004D3C5E" w:rsidP="004D3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bookmarkEnd w:id="0"/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89554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DF562A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 w:rsidR="00DF562A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DF562A" w:rsidRPr="00166FAC" w:rsidRDefault="00DF562A" w:rsidP="00DF56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55ACB" w:rsidRPr="00166FAC" w:rsidRDefault="00B55ACB" w:rsidP="00B55A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55ACB" w:rsidRPr="00166FAC" w:rsidRDefault="00B55ACB" w:rsidP="00B55A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55ACB" w:rsidRPr="00166FAC" w:rsidRDefault="00B55ACB" w:rsidP="00B55A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55ACB" w:rsidRPr="00166FAC" w:rsidRDefault="00B55ACB" w:rsidP="00B55A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55ACB" w:rsidRPr="00166FAC" w:rsidRDefault="00B55ACB" w:rsidP="00B55A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55ACB" w:rsidRPr="00166FAC" w:rsidRDefault="00B55ACB" w:rsidP="00B55A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2370A1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21A83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 w:rsidR="00B21A8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C1AF8" w:rsidRPr="00B21A83" w:rsidRDefault="00B21A83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20816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21A83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 w:rsidR="00B21A8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0774A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B21A83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 w:rsidR="00B21A8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B21A83" w:rsidRPr="00166FAC" w:rsidRDefault="00B21A83" w:rsidP="00B21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AF3370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64BCC" w:rsidRPr="00166FAC" w:rsidRDefault="00F64BCC" w:rsidP="00F64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165129" w:rsidRPr="00166FAC" w:rsidRDefault="00165129" w:rsidP="001651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EE7B2D" w:rsidRDefault="00EE7B2D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73B57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C5296E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EE7B2D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 w:rsidR="00EE7B2D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EE7B2D" w:rsidRDefault="005035D2" w:rsidP="00EE7B2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EE7B2D" w:rsidRDefault="006529E5" w:rsidP="00EE7B2D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EE7B2D" w:rsidRDefault="00EE7B2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EE7B2D" w:rsidRDefault="00C4584E" w:rsidP="00EE7B2D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F11BDD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EE7B2D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 w:rsidR="00EE7B2D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E7B2D" w:rsidRDefault="00EE7B2D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E7B2D" w:rsidRPr="00166FAC" w:rsidRDefault="00EE7B2D" w:rsidP="00EE7B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E05E4A" w:rsidRPr="00166FAC" w:rsidRDefault="00E05E4A" w:rsidP="00E05E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C4371" w:rsidRPr="00166FAC" w:rsidRDefault="002C4371" w:rsidP="002C43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F11BDD">
        <w:rPr>
          <w:rFonts w:ascii="Times New Roman" w:hAnsi="Times New Roman" w:cs="Times New Roman"/>
          <w:b/>
          <w:color w:val="FF0000"/>
          <w:sz w:val="16"/>
          <w:szCs w:val="16"/>
        </w:rPr>
        <w:t>17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210ADF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>tup-Profile_</w:t>
      </w:r>
      <w:r w:rsidR="00210ADF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10ADF" w:rsidRDefault="00210ADF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210ADF" w:rsidRDefault="00EF7739" w:rsidP="00210ADF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802629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210ADF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 w:rsidR="00210ADF">
        <w:rPr>
          <w:rFonts w:ascii="Times New Roman" w:hAnsi="Times New Roman" w:cs="Times New Roman"/>
          <w:color w:val="FF0000"/>
          <w:sz w:val="16"/>
          <w:szCs w:val="16"/>
        </w:rPr>
        <w:t>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10ADF" w:rsidRDefault="001975AB" w:rsidP="00210ADF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10ADF" w:rsidRDefault="002A56FB" w:rsidP="00210ADF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02629" w:rsidRDefault="00802629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10ADF" w:rsidRPr="00166FAC" w:rsidRDefault="00210ADF" w:rsidP="00210A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86.6667,173.3333,373.3333,386.6667,480.0000,640.000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gFALd397ItAAAA"/>
  </w:docVars>
  <w:rsids>
    <w:rsidRoot w:val="00F83651"/>
    <w:rsid w:val="000032AC"/>
    <w:rsid w:val="00005242"/>
    <w:rsid w:val="00010344"/>
    <w:rsid w:val="00025354"/>
    <w:rsid w:val="00027A2D"/>
    <w:rsid w:val="00031C08"/>
    <w:rsid w:val="00033682"/>
    <w:rsid w:val="000567B3"/>
    <w:rsid w:val="000634EB"/>
    <w:rsid w:val="000645E5"/>
    <w:rsid w:val="000774AF"/>
    <w:rsid w:val="00083E8D"/>
    <w:rsid w:val="000C1AF8"/>
    <w:rsid w:val="000C3A99"/>
    <w:rsid w:val="000C3F3E"/>
    <w:rsid w:val="000C4678"/>
    <w:rsid w:val="000C6F7F"/>
    <w:rsid w:val="000E2A89"/>
    <w:rsid w:val="00143482"/>
    <w:rsid w:val="0015637D"/>
    <w:rsid w:val="00165129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10ADF"/>
    <w:rsid w:val="002370A1"/>
    <w:rsid w:val="00251656"/>
    <w:rsid w:val="002815A1"/>
    <w:rsid w:val="00295692"/>
    <w:rsid w:val="002964CB"/>
    <w:rsid w:val="002A29D7"/>
    <w:rsid w:val="002A56FB"/>
    <w:rsid w:val="002A67C3"/>
    <w:rsid w:val="002C4371"/>
    <w:rsid w:val="003027C2"/>
    <w:rsid w:val="00305246"/>
    <w:rsid w:val="00316EC9"/>
    <w:rsid w:val="003220C1"/>
    <w:rsid w:val="00333766"/>
    <w:rsid w:val="00351A48"/>
    <w:rsid w:val="0035422D"/>
    <w:rsid w:val="00357D34"/>
    <w:rsid w:val="003723F2"/>
    <w:rsid w:val="0038589A"/>
    <w:rsid w:val="00394FF3"/>
    <w:rsid w:val="003B645D"/>
    <w:rsid w:val="003E533A"/>
    <w:rsid w:val="003F239B"/>
    <w:rsid w:val="004040D0"/>
    <w:rsid w:val="004139C7"/>
    <w:rsid w:val="00437675"/>
    <w:rsid w:val="00441BA4"/>
    <w:rsid w:val="00441C18"/>
    <w:rsid w:val="00455574"/>
    <w:rsid w:val="0046018B"/>
    <w:rsid w:val="00473B57"/>
    <w:rsid w:val="00492894"/>
    <w:rsid w:val="00493473"/>
    <w:rsid w:val="004C0275"/>
    <w:rsid w:val="004C7DA9"/>
    <w:rsid w:val="004D13A5"/>
    <w:rsid w:val="004D3C5E"/>
    <w:rsid w:val="004E28FB"/>
    <w:rsid w:val="005035D2"/>
    <w:rsid w:val="005047E0"/>
    <w:rsid w:val="00513300"/>
    <w:rsid w:val="00542744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447AD"/>
    <w:rsid w:val="006529E5"/>
    <w:rsid w:val="006764A4"/>
    <w:rsid w:val="0069052D"/>
    <w:rsid w:val="006929A6"/>
    <w:rsid w:val="00693B06"/>
    <w:rsid w:val="00695BA1"/>
    <w:rsid w:val="006A0D8E"/>
    <w:rsid w:val="006A5C3B"/>
    <w:rsid w:val="006B3D5D"/>
    <w:rsid w:val="006C698C"/>
    <w:rsid w:val="006D59A2"/>
    <w:rsid w:val="006E26FA"/>
    <w:rsid w:val="006E5CA2"/>
    <w:rsid w:val="0070289D"/>
    <w:rsid w:val="0071214D"/>
    <w:rsid w:val="00720816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46DF"/>
    <w:rsid w:val="007E0202"/>
    <w:rsid w:val="007E4139"/>
    <w:rsid w:val="007E5C8B"/>
    <w:rsid w:val="007F39CB"/>
    <w:rsid w:val="0080227D"/>
    <w:rsid w:val="00802629"/>
    <w:rsid w:val="00833ECE"/>
    <w:rsid w:val="00844681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AF3370"/>
    <w:rsid w:val="00B07822"/>
    <w:rsid w:val="00B120BE"/>
    <w:rsid w:val="00B168FD"/>
    <w:rsid w:val="00B21A83"/>
    <w:rsid w:val="00B32157"/>
    <w:rsid w:val="00B55ACB"/>
    <w:rsid w:val="00B66D3B"/>
    <w:rsid w:val="00B71E05"/>
    <w:rsid w:val="00B743C4"/>
    <w:rsid w:val="00B86334"/>
    <w:rsid w:val="00BF73C7"/>
    <w:rsid w:val="00C0653B"/>
    <w:rsid w:val="00C0706B"/>
    <w:rsid w:val="00C07886"/>
    <w:rsid w:val="00C23996"/>
    <w:rsid w:val="00C26732"/>
    <w:rsid w:val="00C32849"/>
    <w:rsid w:val="00C42F6C"/>
    <w:rsid w:val="00C4584E"/>
    <w:rsid w:val="00C5296E"/>
    <w:rsid w:val="00C60A65"/>
    <w:rsid w:val="00C73A59"/>
    <w:rsid w:val="00C7424C"/>
    <w:rsid w:val="00C77FD1"/>
    <w:rsid w:val="00C87739"/>
    <w:rsid w:val="00CB0990"/>
    <w:rsid w:val="00CD4AD6"/>
    <w:rsid w:val="00CF2572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C498C"/>
    <w:rsid w:val="00DD6041"/>
    <w:rsid w:val="00DE624B"/>
    <w:rsid w:val="00DF562A"/>
    <w:rsid w:val="00E028F4"/>
    <w:rsid w:val="00E05E4A"/>
    <w:rsid w:val="00E2027A"/>
    <w:rsid w:val="00E24D56"/>
    <w:rsid w:val="00E26D98"/>
    <w:rsid w:val="00E52588"/>
    <w:rsid w:val="00E55CF9"/>
    <w:rsid w:val="00E800C0"/>
    <w:rsid w:val="00E855EC"/>
    <w:rsid w:val="00E977E8"/>
    <w:rsid w:val="00EA1921"/>
    <w:rsid w:val="00EA2150"/>
    <w:rsid w:val="00EA2415"/>
    <w:rsid w:val="00ED21CD"/>
    <w:rsid w:val="00ED5A64"/>
    <w:rsid w:val="00EE6C08"/>
    <w:rsid w:val="00EE7B2D"/>
    <w:rsid w:val="00EF3995"/>
    <w:rsid w:val="00EF7739"/>
    <w:rsid w:val="00F05F41"/>
    <w:rsid w:val="00F11BDD"/>
    <w:rsid w:val="00F31EBE"/>
    <w:rsid w:val="00F42675"/>
    <w:rsid w:val="00F64BCC"/>
    <w:rsid w:val="00F66215"/>
    <w:rsid w:val="00F67221"/>
    <w:rsid w:val="00F7060E"/>
    <w:rsid w:val="00F83651"/>
    <w:rsid w:val="00F849D2"/>
    <w:rsid w:val="00F87FE0"/>
    <w:rsid w:val="00F91013"/>
    <w:rsid w:val="00F96B16"/>
    <w:rsid w:val="00FA4EF5"/>
    <w:rsid w:val="00FA6EFB"/>
    <w:rsid w:val="00FC1FC9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FEA9D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A7E09-706C-4E11-8019-0181AB3C9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25</Pages>
  <Words>105481</Words>
  <Characters>601248</Characters>
  <Application>Microsoft Office Word</Application>
  <DocSecurity>0</DocSecurity>
  <Lines>5010</Lines>
  <Paragraphs>1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0</cp:revision>
  <dcterms:created xsi:type="dcterms:W3CDTF">2017-05-20T11:08:00Z</dcterms:created>
  <dcterms:modified xsi:type="dcterms:W3CDTF">2017-05-25T10:07:00Z</dcterms:modified>
</cp:coreProperties>
</file>